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B5A5A" w14:textId="77777777" w:rsidR="0004322B" w:rsidRPr="0004322B" w:rsidRDefault="0004322B" w:rsidP="000432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sz w:val="24"/>
          <w:szCs w:val="24"/>
        </w:rPr>
        <w:br/>
      </w:r>
      <w:r w:rsidRPr="0004322B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C232D53" wp14:editId="57861590">
            <wp:extent cx="1600200" cy="1036320"/>
            <wp:effectExtent l="0" t="0" r="0" b="0"/>
            <wp:docPr id="705603564" name="Picture 5" descr="A logo for a univers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603564" name="Picture 5" descr="A logo for a universit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5ECA9" w14:textId="1A564B5B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Lab </w:t>
      </w:r>
      <w:r w:rsidRPr="0004322B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Report</w:t>
      </w: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 3</w:t>
      </w:r>
    </w:p>
    <w:p w14:paraId="4944F18D" w14:textId="1552AAE1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2060"/>
          <w:sz w:val="30"/>
          <w:szCs w:val="30"/>
        </w:rPr>
        <w:t>MATLAB Image Processing</w:t>
      </w:r>
    </w:p>
    <w:p w14:paraId="74F3861C" w14:textId="31B5C45A" w:rsidR="0004322B" w:rsidRPr="0004322B" w:rsidRDefault="0004322B" w:rsidP="0004322B">
      <w:pPr>
        <w:spacing w:after="4" w:line="240" w:lineRule="auto"/>
        <w:ind w:right="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</w:rPr>
        <w:t>Digital Image Processing</w:t>
      </w:r>
    </w:p>
    <w:p w14:paraId="3D6CE2D9" w14:textId="412B72DE" w:rsidR="0004322B" w:rsidRPr="0004322B" w:rsidRDefault="0004322B" w:rsidP="0004322B">
      <w:pPr>
        <w:spacing w:line="240" w:lineRule="auto"/>
        <w:ind w:left="-15" w:right="42" w:hanging="1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  CSE4</w:t>
      </w:r>
      <w:r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38</w:t>
      </w:r>
    </w:p>
    <w:p w14:paraId="15477048" w14:textId="1CEBF3FE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ction: 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0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3</w:t>
      </w:r>
    </w:p>
    <w:p w14:paraId="70AB3EA3" w14:textId="5763D4B6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mester: 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Spring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-202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5</w:t>
      </w:r>
    </w:p>
    <w:p w14:paraId="748EF42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To:</w:t>
      </w:r>
    </w:p>
    <w:p w14:paraId="2B39E054" w14:textId="03A29990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Md. Asif Khan Rifat</w:t>
      </w:r>
    </w:p>
    <w:p w14:paraId="665FADBC" w14:textId="08CF90DB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ecturer</w:t>
      </w:r>
    </w:p>
    <w:p w14:paraId="7F99007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Department of Computer Science </w:t>
      </w:r>
    </w:p>
    <w:p w14:paraId="2BB439D7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and Engineering </w:t>
      </w:r>
    </w:p>
    <w:p w14:paraId="3C1BA7C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By:</w:t>
      </w:r>
    </w:p>
    <w:p w14:paraId="0C003964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Suddip Paul Arnab</w:t>
      </w:r>
    </w:p>
    <w:p w14:paraId="7FA6585D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2022-1-60-356</w:t>
      </w:r>
    </w:p>
    <w:p w14:paraId="2B98D9FA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                 </w:t>
      </w:r>
    </w:p>
    <w:p w14:paraId="21EF1EC5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</w:t>
      </w:r>
    </w:p>
    <w:p w14:paraId="6D7C21F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</w:t>
      </w:r>
    </w:p>
    <w:p w14:paraId="17C0EC99" w14:textId="6397F5EB" w:rsidR="00E714F1" w:rsidRDefault="0004322B" w:rsidP="0004322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Date of submission: 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0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March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2025</w:t>
      </w:r>
    </w:p>
    <w:p w14:paraId="6C9B6BB6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09C959A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AE53760" w14:textId="77777777" w:rsidR="0004322B" w:rsidRPr="00A87CAA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F416C7E" w14:textId="77777777" w:rsidR="00CE1DC5" w:rsidRPr="00A87CAA" w:rsidRDefault="00CE1DC5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lastRenderedPageBreak/>
        <w:t>Apply salt and pepper noise to the following image and remove the noise using min and max filtering technique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 </w:t>
      </w:r>
    </w:p>
    <w:p w14:paraId="0ECF8E21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read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"Picture1.jpg"</w:t>
      </w: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4B8C3672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= im2gray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5D117E91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imnoise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'salt &amp; pepper'</w:t>
      </w:r>
      <w:r w:rsidRPr="00093B3F">
        <w:rPr>
          <w:rFonts w:ascii="Consolas" w:eastAsia="Times New Roman" w:hAnsi="Consolas" w:cs="Times New Roman"/>
          <w:sz w:val="20"/>
          <w:szCs w:val="20"/>
        </w:rPr>
        <w:t xml:space="preserve">, 0.05); </w:t>
      </w:r>
    </w:p>
    <w:p w14:paraId="033161A3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r w:rsidRPr="00093B3F">
        <w:rPr>
          <w:rFonts w:ascii="Consolas" w:eastAsia="Times New Roman" w:hAnsi="Consolas" w:cs="Times New Roman"/>
          <w:sz w:val="20"/>
          <w:szCs w:val="20"/>
        </w:rPr>
        <w:t xml:space="preserve">se = </w:t>
      </w: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ones(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>3,3);</w:t>
      </w:r>
    </w:p>
    <w:p w14:paraId="187B5F57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min_filtered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= ordfilt2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, 1, se</w:t>
      </w: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</w:t>
      </w:r>
    </w:p>
    <w:p w14:paraId="50055E21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max_filtered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= ordfilt2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, 9, se</w:t>
      </w: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 </w:t>
      </w:r>
    </w:p>
    <w:p w14:paraId="78F8FA71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figure;</w:t>
      </w:r>
      <w:proofErr w:type="gramEnd"/>
    </w:p>
    <w:p w14:paraId="02ACB4D2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2,3,1), 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), title(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'Original Image'</w:t>
      </w:r>
      <w:r w:rsidRPr="00093B3F">
        <w:rPr>
          <w:rFonts w:ascii="Consolas" w:eastAsia="Times New Roman" w:hAnsi="Consolas" w:cs="Times New Roman"/>
          <w:sz w:val="20"/>
          <w:szCs w:val="20"/>
        </w:rPr>
        <w:t>);</w:t>
      </w:r>
    </w:p>
    <w:p w14:paraId="36A181D4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2,3,2), 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), title(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'Salt &amp; Pepper Noisy Image'</w:t>
      </w:r>
      <w:r w:rsidRPr="00093B3F">
        <w:rPr>
          <w:rFonts w:ascii="Consolas" w:eastAsia="Times New Roman" w:hAnsi="Consolas" w:cs="Times New Roman"/>
          <w:sz w:val="20"/>
          <w:szCs w:val="20"/>
        </w:rPr>
        <w:t>);</w:t>
      </w:r>
    </w:p>
    <w:p w14:paraId="6CFE7BEE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2,3,3), 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min_filtered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), title(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'Min Filtered Image'</w:t>
      </w:r>
      <w:r w:rsidRPr="00093B3F">
        <w:rPr>
          <w:rFonts w:ascii="Consolas" w:eastAsia="Times New Roman" w:hAnsi="Consolas" w:cs="Times New Roman"/>
          <w:sz w:val="20"/>
          <w:szCs w:val="20"/>
        </w:rPr>
        <w:t>);</w:t>
      </w:r>
    </w:p>
    <w:p w14:paraId="79E5491A" w14:textId="77777777" w:rsidR="00093B3F" w:rsidRPr="00093B3F" w:rsidRDefault="00093B3F" w:rsidP="00093B3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093B3F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093B3F">
        <w:rPr>
          <w:rFonts w:ascii="Consolas" w:eastAsia="Times New Roman" w:hAnsi="Consolas" w:cs="Times New Roman"/>
          <w:sz w:val="20"/>
          <w:szCs w:val="20"/>
        </w:rPr>
        <w:t xml:space="preserve">2,3,4), 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093B3F">
        <w:rPr>
          <w:rFonts w:ascii="Consolas" w:eastAsia="Times New Roman" w:hAnsi="Consolas" w:cs="Times New Roman"/>
          <w:sz w:val="20"/>
          <w:szCs w:val="20"/>
        </w:rPr>
        <w:t>max_filtered_img</w:t>
      </w:r>
      <w:proofErr w:type="spellEnd"/>
      <w:r w:rsidRPr="00093B3F">
        <w:rPr>
          <w:rFonts w:ascii="Consolas" w:eastAsia="Times New Roman" w:hAnsi="Consolas" w:cs="Times New Roman"/>
          <w:sz w:val="20"/>
          <w:szCs w:val="20"/>
        </w:rPr>
        <w:t>), title(</w:t>
      </w:r>
      <w:r w:rsidRPr="00093B3F">
        <w:rPr>
          <w:rFonts w:ascii="Consolas" w:eastAsia="Times New Roman" w:hAnsi="Consolas" w:cs="Times New Roman"/>
          <w:color w:val="A709F5"/>
          <w:sz w:val="20"/>
          <w:szCs w:val="20"/>
        </w:rPr>
        <w:t>'Max Filtered Image'</w:t>
      </w:r>
      <w:r w:rsidRPr="00093B3F">
        <w:rPr>
          <w:rFonts w:ascii="Consolas" w:eastAsia="Times New Roman" w:hAnsi="Consolas" w:cs="Times New Roman"/>
          <w:sz w:val="20"/>
          <w:szCs w:val="20"/>
        </w:rPr>
        <w:t>);</w:t>
      </w:r>
    </w:p>
    <w:p w14:paraId="632CCB54" w14:textId="77777777" w:rsidR="00093B3F" w:rsidRPr="00093B3F" w:rsidRDefault="00093B3F" w:rsidP="00093B3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BEBFF7A" w14:textId="268A31CC" w:rsidR="00C07DC7" w:rsidRDefault="00C07DC7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F87443B" w14:textId="77777777" w:rsidR="00093B3F" w:rsidRDefault="00093B3F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EC4C3DE" w14:textId="2AB16EC4" w:rsidR="00093B3F" w:rsidRDefault="00093B3F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F32E24" wp14:editId="77611796">
            <wp:extent cx="5943600" cy="3331210"/>
            <wp:effectExtent l="0" t="0" r="0" b="2540"/>
            <wp:docPr id="135176902" name="Picture 1" descr="A close-up of a brain sc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6902" name="Picture 1" descr="A close-up of a brain scan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01FEC" w14:textId="77777777" w:rsidR="0004322B" w:rsidRPr="00A87CAA" w:rsidRDefault="0004322B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7B4E620" w14:textId="77777777" w:rsidR="00CE1DC5" w:rsidRPr="00A87CAA" w:rsidRDefault="00CE1DC5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 Gaussian noise to the following image and remove the noise using Gaussian filtering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</w:t>
      </w:r>
    </w:p>
    <w:p w14:paraId="5583AECA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read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"Picture2.jpg"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37D56735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im2gray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10E51E58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nois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gaussian'</w:t>
      </w:r>
      <w:r w:rsidRPr="00D24CFB">
        <w:rPr>
          <w:rFonts w:ascii="Consolas" w:eastAsia="Times New Roman" w:hAnsi="Consolas" w:cs="Times New Roman"/>
          <w:sz w:val="20"/>
          <w:szCs w:val="20"/>
        </w:rPr>
        <w:t>, 0, 0.01);</w:t>
      </w:r>
    </w:p>
    <w:p w14:paraId="40C9D163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aussian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fspecial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gaussian'</w:t>
      </w:r>
      <w:r w:rsidRPr="00D24CFB">
        <w:rPr>
          <w:rFonts w:ascii="Consolas" w:eastAsia="Times New Roman" w:hAnsi="Consolas" w:cs="Times New Roman"/>
          <w:sz w:val="20"/>
          <w:szCs w:val="20"/>
        </w:rPr>
        <w:t>, [3,3], 0.5);</w:t>
      </w:r>
    </w:p>
    <w:p w14:paraId="19729E61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aussian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sam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5D32B9CA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figure;</w:t>
      </w:r>
      <w:proofErr w:type="gramEnd"/>
    </w:p>
    <w:p w14:paraId="7E0E7051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1,3,1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Original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0AF7CFE3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1,3,2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Gaussian Noisy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5FEEDFB3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1,3,3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Gaussian Filtered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6A08C49F" w14:textId="77777777" w:rsidR="00D24CFB" w:rsidRPr="00D24CFB" w:rsidRDefault="00D24CFB" w:rsidP="00D24CF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1ED4EBD" w14:textId="1EA5235F" w:rsidR="000346E1" w:rsidRDefault="000346E1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4E1D289" w14:textId="2DD24C7D" w:rsidR="00D24CFB" w:rsidRPr="00A87CAA" w:rsidRDefault="00D24CFB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D2D33" wp14:editId="09C9E76C">
            <wp:extent cx="5943600" cy="1967230"/>
            <wp:effectExtent l="0" t="0" r="0" b="0"/>
            <wp:docPr id="1449487100" name="Picture 1" descr="A close-up of a brain sc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87100" name="Picture 1" descr="A close-up of a brain scan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7ED5" w14:textId="77777777" w:rsidR="00C07DC7" w:rsidRPr="00A87CAA" w:rsidRDefault="00C07DC7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CF86082" w14:textId="77777777" w:rsidR="00CE1DC5" w:rsidRPr="00A87CAA" w:rsidRDefault="00E714F1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any</w:t>
      </w:r>
      <w:r w:rsidRPr="00A87CAA">
        <w:rPr>
          <w:rFonts w:ascii="Times New Roman" w:hAnsi="Times New Roman" w:cs="Times New Roman"/>
          <w:sz w:val="24"/>
          <w:szCs w:val="24"/>
        </w:rPr>
        <w:t xml:space="preserve"> noise to the following image and </w:t>
      </w:r>
      <w:r w:rsidR="00A87CAA" w:rsidRPr="00A87CAA">
        <w:rPr>
          <w:rFonts w:ascii="Times New Roman" w:hAnsi="Times New Roman" w:cs="Times New Roman"/>
          <w:sz w:val="24"/>
          <w:szCs w:val="24"/>
        </w:rPr>
        <w:t>restore it</w:t>
      </w:r>
      <w:r w:rsidR="00CE1DC5" w:rsidRPr="00A87CAA">
        <w:rPr>
          <w:rFonts w:ascii="Times New Roman" w:hAnsi="Times New Roman" w:cs="Times New Roman"/>
          <w:sz w:val="24"/>
          <w:szCs w:val="24"/>
        </w:rPr>
        <w:t xml:space="preserve"> using:</w:t>
      </w:r>
    </w:p>
    <w:p w14:paraId="6F9B3EBB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Box filtering</w:t>
      </w:r>
    </w:p>
    <w:p w14:paraId="31C26E2A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verage filtering</w:t>
      </w:r>
    </w:p>
    <w:p w14:paraId="0B092032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Median filtering </w:t>
      </w:r>
    </w:p>
    <w:p w14:paraId="7824D6F5" w14:textId="77777777" w:rsidR="00CE1DC5" w:rsidRPr="00A87CAA" w:rsidRDefault="00A87CAA" w:rsidP="00CE1DC5">
      <w:pPr>
        <w:ind w:left="720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Show input and output </w:t>
      </w:r>
      <w:r w:rsidR="00CE1DC5" w:rsidRPr="00A87CAA">
        <w:rPr>
          <w:rFonts w:ascii="Times New Roman" w:hAnsi="Times New Roman" w:cs="Times New Roman"/>
          <w:sz w:val="24"/>
          <w:szCs w:val="24"/>
        </w:rPr>
        <w:t>side by side.</w:t>
      </w:r>
      <w:r w:rsidRPr="00A87CAA">
        <w:rPr>
          <w:rFonts w:ascii="Times New Roman" w:hAnsi="Times New Roman" w:cs="Times New Roman"/>
          <w:sz w:val="24"/>
          <w:szCs w:val="24"/>
        </w:rPr>
        <w:t xml:space="preserve"> Also show the comparison be</w:t>
      </w:r>
      <w:r>
        <w:rPr>
          <w:rFonts w:ascii="Times New Roman" w:hAnsi="Times New Roman" w:cs="Times New Roman"/>
          <w:sz w:val="24"/>
          <w:szCs w:val="24"/>
        </w:rPr>
        <w:t>tween the 3 techniques</w:t>
      </w:r>
      <w:r w:rsidRPr="00A87CAA">
        <w:rPr>
          <w:rFonts w:ascii="Times New Roman" w:hAnsi="Times New Roman" w:cs="Times New Roman"/>
          <w:sz w:val="24"/>
          <w:szCs w:val="24"/>
        </w:rPr>
        <w:t xml:space="preserve">. Mention which method works better than others. </w:t>
      </w:r>
    </w:p>
    <w:p w14:paraId="4138F056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read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"Picture3.jpg"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4068FBC4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im2gray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168F76F5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nois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gaussian'</w:t>
      </w:r>
      <w:r w:rsidRPr="00D24CFB">
        <w:rPr>
          <w:rFonts w:ascii="Consolas" w:eastAsia="Times New Roman" w:hAnsi="Consolas" w:cs="Times New Roman"/>
          <w:sz w:val="20"/>
          <w:szCs w:val="20"/>
        </w:rPr>
        <w:t xml:space="preserve">, 0, 0.02); </w:t>
      </w:r>
    </w:p>
    <w:p w14:paraId="18D345EF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box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fspecial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average'</w:t>
      </w:r>
      <w:r w:rsidRPr="00D24CFB">
        <w:rPr>
          <w:rFonts w:ascii="Consolas" w:eastAsia="Times New Roman" w:hAnsi="Consolas" w:cs="Times New Roman"/>
          <w:sz w:val="20"/>
          <w:szCs w:val="20"/>
        </w:rPr>
        <w:t>, [3,3]);</w:t>
      </w:r>
    </w:p>
    <w:p w14:paraId="7C2EACC0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box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box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sam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25A6342B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average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fspecial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average'</w:t>
      </w:r>
      <w:r w:rsidRPr="00D24CFB">
        <w:rPr>
          <w:rFonts w:ascii="Consolas" w:eastAsia="Times New Roman" w:hAnsi="Consolas" w:cs="Times New Roman"/>
          <w:sz w:val="20"/>
          <w:szCs w:val="20"/>
        </w:rPr>
        <w:t>, [5,5]);</w:t>
      </w:r>
    </w:p>
    <w:p w14:paraId="742C172E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average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average_filter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sam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5A823D70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median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medfilt2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, [3,3]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517BEA19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figure;</w:t>
      </w:r>
      <w:proofErr w:type="gramEnd"/>
    </w:p>
    <w:p w14:paraId="19D096F4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2,3,1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gra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Original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723BC842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2,3,2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noisy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Noisy Image (Gaussian)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7A7E7FF6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2,3,3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box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Box Filtered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62000776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2,3,4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average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Average Filtered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362B26E4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subplot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2,3,5)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median_filtered_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, title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Median Filtered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307FB752" w14:textId="77777777" w:rsidR="00D24CFB" w:rsidRPr="00D24CFB" w:rsidRDefault="00D24CFB" w:rsidP="00D24CF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EA88B00" w14:textId="77777777" w:rsidR="00D24CFB" w:rsidRPr="00D24CFB" w:rsidRDefault="00D24CFB" w:rsidP="00D24CF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1250A51" w14:textId="404AB932" w:rsidR="008F0577" w:rsidRPr="009C5FA2" w:rsidRDefault="008F0577" w:rsidP="00792240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654F1FB8" w14:textId="479CF217" w:rsidR="008F0577" w:rsidRDefault="00D24CFB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0039B7" wp14:editId="728DDAE8">
            <wp:extent cx="5943600" cy="3321050"/>
            <wp:effectExtent l="0" t="0" r="0" b="0"/>
            <wp:docPr id="311225988" name="Picture 1" descr="Several images of knee joi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225988" name="Picture 1" descr="Several images of knee join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6D300" w14:textId="5B697D9E" w:rsidR="008F0577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43483F3B" w14:textId="36E845D8" w:rsidR="008F0577" w:rsidRPr="009C5FA2" w:rsidRDefault="00792240" w:rsidP="000432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>Using the following image, solve questions a - f.</w:t>
      </w:r>
    </w:p>
    <w:p w14:paraId="45AE921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the image.</w:t>
      </w:r>
    </w:p>
    <w:p w14:paraId="5527B6D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matrix form of the image.</w:t>
      </w:r>
    </w:p>
    <w:p w14:paraId="6F9EA701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pixel information by hovering the cursor on the image.</w:t>
      </w:r>
    </w:p>
    <w:p w14:paraId="3479BB17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Find the value of the pixel (10, 78).</w:t>
      </w:r>
    </w:p>
    <w:p w14:paraId="3D0B2039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size of the image.</w:t>
      </w:r>
    </w:p>
    <w:p w14:paraId="1FA3087F" w14:textId="08A05478" w:rsidR="008F0577" w:rsidRPr="00D24CFB" w:rsidRDefault="008F0577" w:rsidP="00D24C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 xml:space="preserve">Show </w:t>
      </w:r>
      <w:proofErr w:type="gramStart"/>
      <w:r w:rsidRPr="009C5FA2">
        <w:rPr>
          <w:rFonts w:ascii="Times New Roman" w:hAnsi="Times New Roman" w:cs="Times New Roman"/>
          <w:sz w:val="24"/>
          <w:szCs w:val="24"/>
        </w:rPr>
        <w:t>the all</w:t>
      </w:r>
      <w:proofErr w:type="gramEnd"/>
      <w:r w:rsidRPr="009C5FA2">
        <w:rPr>
          <w:rFonts w:ascii="Times New Roman" w:hAnsi="Times New Roman" w:cs="Times New Roman"/>
          <w:sz w:val="24"/>
          <w:szCs w:val="24"/>
        </w:rPr>
        <w:t xml:space="preserve"> the information of the image.</w:t>
      </w:r>
    </w:p>
    <w:p w14:paraId="2FB7E04D" w14:textId="77777777" w:rsidR="00D24CFB" w:rsidRDefault="00D24CFB" w:rsidP="008F05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E27C3EF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read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"Picture4.jpg"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06949932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r w:rsidRPr="00D24CFB">
        <w:rPr>
          <w:rFonts w:ascii="Consolas" w:eastAsia="Times New Roman" w:hAnsi="Consolas" w:cs="Times New Roman"/>
          <w:sz w:val="20"/>
          <w:szCs w:val="20"/>
        </w:rPr>
        <w:t xml:space="preserve">figure,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show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), 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title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Displayed Image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0DC5BFE6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Matrix form of the image: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765F9EE3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</w:t>
      </w:r>
    </w:p>
    <w:p w14:paraId="4D5F5D7B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pixelinfo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;</w:t>
      </w:r>
      <w:proofErr w:type="gramEnd"/>
    </w:p>
    <w:p w14:paraId="5E920AA1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r w:rsidRPr="00D24CFB">
        <w:rPr>
          <w:rFonts w:ascii="Consolas" w:eastAsia="Times New Roman" w:hAnsi="Consolas" w:cs="Times New Roman"/>
          <w:sz w:val="20"/>
          <w:szCs w:val="20"/>
        </w:rPr>
        <w:t xml:space="preserve">row = 10; 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col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78;</w:t>
      </w:r>
      <w:proofErr w:type="gramEnd"/>
    </w:p>
    <w:p w14:paraId="23AE9F40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pixel_valu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row, col, :);</w:t>
      </w:r>
    </w:p>
    <w:p w14:paraId="7D202F24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[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Pixel value at (10,78): '</w:t>
      </w:r>
      <w:r w:rsidRPr="00D24CFB">
        <w:rPr>
          <w:rFonts w:ascii="Consolas" w:eastAsia="Times New Roman" w:hAnsi="Consolas" w:cs="Times New Roman"/>
          <w:sz w:val="20"/>
          <w:szCs w:val="20"/>
        </w:rPr>
        <w:t>, num2str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pixel_valu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(:)')]); </w:t>
      </w:r>
    </w:p>
    <w:p w14:paraId="56BD7090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age_siz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size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g</w:t>
      </w:r>
      <w:proofErr w:type="spellEnd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3C942126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sz w:val="20"/>
          <w:szCs w:val="20"/>
        </w:rPr>
        <w:t>[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Image Size: '</w:t>
      </w:r>
      <w:r w:rsidRPr="00D24CFB">
        <w:rPr>
          <w:rFonts w:ascii="Consolas" w:eastAsia="Times New Roman" w:hAnsi="Consolas" w:cs="Times New Roman"/>
          <w:sz w:val="20"/>
          <w:szCs w:val="20"/>
        </w:rPr>
        <w:t>, num2str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age_size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)]);</w:t>
      </w:r>
    </w:p>
    <w:p w14:paraId="19C88AAB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finfo_details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finfo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"Picture4.jpg"</w:t>
      </w:r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3D7C901F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24CFB">
        <w:rPr>
          <w:rFonts w:ascii="Consolas" w:eastAsia="Times New Roman" w:hAnsi="Consolas" w:cs="Times New Roman"/>
          <w:color w:val="A709F5"/>
          <w:sz w:val="20"/>
          <w:szCs w:val="20"/>
        </w:rPr>
        <w:t>'All image information:'</w:t>
      </w:r>
      <w:r w:rsidRPr="00D24CFB">
        <w:rPr>
          <w:rFonts w:ascii="Consolas" w:eastAsia="Times New Roman" w:hAnsi="Consolas" w:cs="Times New Roman"/>
          <w:sz w:val="20"/>
          <w:szCs w:val="20"/>
        </w:rPr>
        <w:t>);</w:t>
      </w:r>
    </w:p>
    <w:p w14:paraId="6EB1D278" w14:textId="77777777" w:rsidR="00D24CFB" w:rsidRPr="00D24CFB" w:rsidRDefault="00D24CFB" w:rsidP="00D24CF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disp</w:t>
      </w:r>
      <w:proofErr w:type="spellEnd"/>
      <w:r w:rsidRPr="00D24CFB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24CFB">
        <w:rPr>
          <w:rFonts w:ascii="Consolas" w:eastAsia="Times New Roman" w:hAnsi="Consolas" w:cs="Times New Roman"/>
          <w:sz w:val="20"/>
          <w:szCs w:val="20"/>
        </w:rPr>
        <w:t>imfinfo_details</w:t>
      </w:r>
      <w:proofErr w:type="spellEnd"/>
      <w:proofErr w:type="gramStart"/>
      <w:r w:rsidRPr="00D24CFB">
        <w:rPr>
          <w:rFonts w:ascii="Consolas" w:eastAsia="Times New Roman" w:hAnsi="Consolas" w:cs="Times New Roman"/>
          <w:sz w:val="20"/>
          <w:szCs w:val="20"/>
        </w:rPr>
        <w:t>);</w:t>
      </w:r>
      <w:proofErr w:type="gramEnd"/>
    </w:p>
    <w:p w14:paraId="36E4444C" w14:textId="77777777" w:rsidR="00D24CFB" w:rsidRPr="00D24CFB" w:rsidRDefault="00D24CFB" w:rsidP="00D24CF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8ACBD6A" w14:textId="77777777" w:rsidR="00D24CFB" w:rsidRDefault="00D24CFB" w:rsidP="008F05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B940AB5" w14:textId="31C888AA" w:rsidR="00D24CFB" w:rsidRPr="009C5FA2" w:rsidRDefault="00D24CFB" w:rsidP="008F05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2FB17B" wp14:editId="42175551">
            <wp:extent cx="5943600" cy="2648585"/>
            <wp:effectExtent l="0" t="0" r="0" b="0"/>
            <wp:docPr id="11167344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734402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6C03" w14:textId="1701B0CC" w:rsidR="008F0577" w:rsidRPr="0004322B" w:rsidRDefault="00792240" w:rsidP="000432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 xml:space="preserve">Using the following images, solve questions a - </w:t>
      </w:r>
      <w:proofErr w:type="spellStart"/>
      <w:r w:rsidR="008F0577" w:rsidRPr="008F05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8F0577" w:rsidRPr="008F0577">
        <w:rPr>
          <w:rFonts w:ascii="Times New Roman" w:hAnsi="Times New Roman" w:cs="Times New Roman"/>
          <w:sz w:val="24"/>
          <w:szCs w:val="24"/>
        </w:rPr>
        <w:t>.</w:t>
      </w:r>
    </w:p>
    <w:p w14:paraId="1D70833D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all three types of images (RGB, Grayscale, and Indexed).</w:t>
      </w:r>
    </w:p>
    <w:p w14:paraId="757061E9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5.png'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36930D6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6.jpg'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5837210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7.jpg'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EBB8E14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] = rgb2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(</w:t>
      </w:r>
      <w:proofErr w:type="spellStart"/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256);</w:t>
      </w:r>
    </w:p>
    <w:p w14:paraId="3C466CEF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74CDD43A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1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GB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753B93F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2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rayscale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1F66940" w14:textId="77777777" w:rsidR="00CE1662" w:rsidRPr="00CE1662" w:rsidRDefault="00CE1662" w:rsidP="00CE1662">
      <w:pPr>
        <w:spacing w:after="0" w:line="240" w:lineRule="auto"/>
        <w:ind w:left="108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3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); 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dexed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B7943CA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93F3543" w14:textId="2B8B1F86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CE166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345120D" wp14:editId="56D34856">
            <wp:extent cx="5600700" cy="2705100"/>
            <wp:effectExtent l="0" t="0" r="0" b="0"/>
            <wp:docPr id="470595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950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DD15" w14:textId="77777777" w:rsidR="00CE1662" w:rsidRPr="009C5FA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0676DF7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RGB image to Grayscale image.</w:t>
      </w:r>
    </w:p>
    <w:p w14:paraId="2AA8E69D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80D7D18" w14:textId="77777777" w:rsidR="00CE1662" w:rsidRPr="00CE1662" w:rsidRDefault="00CE1662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>gray_from_rgb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884C633" w14:textId="77777777" w:rsidR="00CE1662" w:rsidRPr="00CE1662" w:rsidRDefault="00CE1662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18B4937B" w14:textId="77777777" w:rsidR="00CE1662" w:rsidRPr="00CE1662" w:rsidRDefault="00CE1662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rom_rgb</w:t>
      </w:r>
      <w:proofErr w:type="spellEnd"/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28AA063" w14:textId="77777777" w:rsidR="00CE1662" w:rsidRPr="00CE1662" w:rsidRDefault="00CE1662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dexed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B37D379" w14:textId="77777777" w:rsidR="00CE1662" w:rsidRPr="00CE1662" w:rsidRDefault="00CE1662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rom_rgb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GB image to Grayscale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5835668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BA6F5B" w14:textId="27C33084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CE166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628F852" wp14:editId="6E9E468C">
            <wp:extent cx="5664200" cy="2070100"/>
            <wp:effectExtent l="0" t="0" r="0" b="6350"/>
            <wp:docPr id="591802998" name="Picture 1" descr="A collage of images of a hot air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802998" name="Picture 1" descr="A collage of images of a hot air balloo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4C7F3" w14:textId="77777777" w:rsidR="00CE1662" w:rsidRPr="009C5FA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AF2560E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Indexed image to Grayscale image.</w:t>
      </w:r>
    </w:p>
    <w:p w14:paraId="4C47167B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FBBABE8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rom_indexe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nd2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(</w:t>
      </w:r>
      <w:proofErr w:type="spellStart"/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);</w:t>
      </w:r>
    </w:p>
    <w:p w14:paraId="7DBEAD15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1702FB9D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rom_indexed</w:t>
      </w:r>
      <w:proofErr w:type="spellEnd"/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87B689C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dexed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16919D0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rom_indexe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dexed image to Grayscale image.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4EB2001F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F8DEF46" w14:textId="2C0920F9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CE166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542CD97" wp14:editId="4FAC0530">
            <wp:extent cx="5943600" cy="3067685"/>
            <wp:effectExtent l="0" t="0" r="0" b="0"/>
            <wp:docPr id="1673325848" name="Picture 1" descr="A close-up of an ostric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325848" name="Picture 1" descr="A close-up of an ostrich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BA231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AC55E58" w14:textId="35A39014" w:rsidR="00CE1662" w:rsidRDefault="008F0577" w:rsidP="00CE166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lastRenderedPageBreak/>
        <w:t>Turn the Indexed image to RGB image.</w:t>
      </w:r>
    </w:p>
    <w:p w14:paraId="236A943B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95F4B38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from_indexe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nd2</w:t>
      </w: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(</w:t>
      </w:r>
      <w:proofErr w:type="spellStart"/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);</w:t>
      </w:r>
    </w:p>
    <w:p w14:paraId="47D574CA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62EE543B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from_indexed</w:t>
      </w:r>
      <w:proofErr w:type="spellEnd"/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C223605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dexed_img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colormap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dexed Image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77F4ECE" w14:textId="77777777" w:rsidR="00CE1662" w:rsidRPr="00CE1662" w:rsidRDefault="00CE1662" w:rsidP="00CE1662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from_indexed</w:t>
      </w:r>
      <w:proofErr w:type="spellEnd"/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CE166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GB Image from Indexed'</w:t>
      </w:r>
      <w:r w:rsidRPr="00CE166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B77FD32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CCAF48A" w14:textId="6103C79B" w:rsidR="00CE1662" w:rsidRP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CE166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0D7BFE" wp14:editId="2A1D018D">
            <wp:extent cx="5486400" cy="2907323"/>
            <wp:effectExtent l="0" t="0" r="0" b="7620"/>
            <wp:docPr id="2003158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1584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1769" cy="291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F958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Convert the Grayscale image to a Binary image.</w:t>
      </w:r>
    </w:p>
    <w:p w14:paraId="25F77E20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13AB3D1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lor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6.jpg'</w:t>
      </w: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41121C2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BD33D5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dims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lor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 == 3</w:t>
      </w:r>
    </w:p>
    <w:p w14:paraId="1048D83C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lor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59C3795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BD33D5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lse</w:t>
      </w:r>
    </w:p>
    <w:p w14:paraId="650D3B66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lor_</w:t>
      </w: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47ACA3F4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BD33D5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451A90B2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0.5);</w:t>
      </w:r>
    </w:p>
    <w:p w14:paraId="272DDA54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251D7DF1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rayscale Im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7754D94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rayscale image to a Binary image.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15C88C3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2D185CB" w14:textId="78954533" w:rsidR="00CE1662" w:rsidRPr="009C5FA2" w:rsidRDefault="00BD33D5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33D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18CA134" wp14:editId="50DF4991">
            <wp:extent cx="5575300" cy="2719070"/>
            <wp:effectExtent l="0" t="0" r="6350" b="5080"/>
            <wp:docPr id="258215359" name="Picture 1" descr="A close-up of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215359" name="Picture 1" descr="A close-up of a flow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DBA65" w14:textId="17BB5591" w:rsidR="00CE1662" w:rsidRDefault="008F0577" w:rsidP="00CE166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inverted form of that Binary image.</w:t>
      </w:r>
    </w:p>
    <w:p w14:paraId="122312FE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binar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omplement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69C4C66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152BD2C1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binary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D40E697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Binary image.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4DDB1CB3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binar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verted Binary Im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E99D302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9EF9F0F" w14:textId="6776336A" w:rsidR="00BD33D5" w:rsidRDefault="00BD33D5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33D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C9F4D9D" wp14:editId="5148363F">
            <wp:extent cx="5568950" cy="2533650"/>
            <wp:effectExtent l="0" t="0" r="0" b="0"/>
            <wp:docPr id="1035794131" name="Picture 1" descr="A black and white picture of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94131" name="Picture 1" descr="A black and white picture of a flow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895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026E4" w14:textId="77777777" w:rsidR="00CE1662" w:rsidRP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7A5FAC0" w14:textId="3C34C494" w:rsidR="00CE1662" w:rsidRDefault="008F0577" w:rsidP="00CE166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histogram of the Grayscale image.</w:t>
      </w:r>
    </w:p>
    <w:p w14:paraId="20759AED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5AC52B4C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ray image.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91ADB19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hist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Histogram of the Grayscale Im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DF2D30A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10C37EA" w14:textId="0F71DDA3" w:rsidR="00CE1662" w:rsidRDefault="00BD33D5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33D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E507622" wp14:editId="4ED8ADED">
            <wp:extent cx="5562600" cy="2971800"/>
            <wp:effectExtent l="0" t="0" r="0" b="0"/>
            <wp:docPr id="2133630105" name="Picture 1" descr="A close-up of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630105" name="Picture 1" descr="A close-up of a flow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5AE7" w14:textId="77777777" w:rsidR="00CE1662" w:rsidRP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01ABB4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Invert the RGB image.</w:t>
      </w:r>
    </w:p>
    <w:p w14:paraId="00D4426D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029C60A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omplement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D9F1D97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4C3EE6EC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rgb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42DC700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GB image.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B38079F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nverted_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Inverted RGB Im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F891036" w14:textId="77777777" w:rsidR="00BD33D5" w:rsidRDefault="00BD33D5" w:rsidP="00BD33D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7678F4" w14:textId="14ECDAD4" w:rsidR="00CE1662" w:rsidRDefault="00BD33D5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33D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93A791" wp14:editId="04905A7E">
            <wp:extent cx="5607050" cy="2146935"/>
            <wp:effectExtent l="0" t="0" r="0" b="5715"/>
            <wp:docPr id="1184640265" name="Picture 1" descr="A collage of images of a hot air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640265" name="Picture 1" descr="A collage of images of a hot air balloo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0705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3E6EF" w14:textId="77777777" w:rsidR="00CE1662" w:rsidRPr="009C5FA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F250052" w14:textId="77777777" w:rsidR="008F0577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Blur the RGB image.</w:t>
      </w:r>
    </w:p>
    <w:p w14:paraId="57118758" w14:textId="77777777" w:rsidR="00CE166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777B065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 = </w:t>
      </w:r>
      <w:proofErr w:type="spellStart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special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aver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3 3]);</w:t>
      </w:r>
    </w:p>
    <w:p w14:paraId="05B6F513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urred_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filter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h);</w:t>
      </w:r>
    </w:p>
    <w:p w14:paraId="56E4A055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1BE7D331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urred_rgb_img</w:t>
      </w:r>
      <w:proofErr w:type="spellEnd"/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79DD160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 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GB image.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C7609CB" w14:textId="77777777" w:rsidR="00BD33D5" w:rsidRPr="00BD33D5" w:rsidRDefault="00BD33D5" w:rsidP="00BD33D5">
      <w:pPr>
        <w:spacing w:after="0" w:line="240" w:lineRule="auto"/>
        <w:ind w:left="144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>subplot(</w:t>
      </w:r>
      <w:proofErr w:type="gram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; 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urred_rgb_img</w:t>
      </w:r>
      <w:proofErr w:type="spellEnd"/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title(</w:t>
      </w:r>
      <w:r w:rsidRPr="00BD33D5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Blurred RGB Image'</w:t>
      </w:r>
      <w:r w:rsidRPr="00BD33D5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8876DCF" w14:textId="77777777" w:rsidR="00CE1662" w:rsidRPr="009C5FA2" w:rsidRDefault="00CE1662" w:rsidP="00CE16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904EF56" w14:textId="7666ACBD" w:rsidR="008F0577" w:rsidRPr="00A87CAA" w:rsidRDefault="00BD33D5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D33D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BFDB696" wp14:editId="76A3DCC3">
            <wp:extent cx="5943600" cy="2003425"/>
            <wp:effectExtent l="0" t="0" r="0" b="0"/>
            <wp:docPr id="1331144032" name="Picture 1" descr="A collage of images of a person flying a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144032" name="Picture 1" descr="A collage of images of a person flying a balloon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0577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274807">
    <w:abstractNumId w:val="3"/>
  </w:num>
  <w:num w:numId="2" w16cid:durableId="1785298834">
    <w:abstractNumId w:val="0"/>
  </w:num>
  <w:num w:numId="3" w16cid:durableId="202253511">
    <w:abstractNumId w:val="2"/>
  </w:num>
  <w:num w:numId="4" w16cid:durableId="29406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3MzS1NTMwsQx1JJRyk4tbg4Mz8PpMCwFgC1Yf2dLAAAAA=="/>
  </w:docVars>
  <w:rsids>
    <w:rsidRoot w:val="00507DD2"/>
    <w:rsid w:val="000346E1"/>
    <w:rsid w:val="0004322B"/>
    <w:rsid w:val="000731F4"/>
    <w:rsid w:val="00093B3F"/>
    <w:rsid w:val="00250FB3"/>
    <w:rsid w:val="00507DD2"/>
    <w:rsid w:val="005B327E"/>
    <w:rsid w:val="00792240"/>
    <w:rsid w:val="008F0577"/>
    <w:rsid w:val="009258EC"/>
    <w:rsid w:val="00A87CAA"/>
    <w:rsid w:val="00BD33D5"/>
    <w:rsid w:val="00C07DC7"/>
    <w:rsid w:val="00CE1662"/>
    <w:rsid w:val="00CE1DC5"/>
    <w:rsid w:val="00D24CFB"/>
    <w:rsid w:val="00E714F1"/>
    <w:rsid w:val="00EA43FB"/>
    <w:rsid w:val="00EC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8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4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2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7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4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3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2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5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0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6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1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0</Pages>
  <Words>625</Words>
  <Characters>5127</Characters>
  <Application>Microsoft Office Word</Application>
  <DocSecurity>0</DocSecurity>
  <Lines>203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Suddip Paul Arnab</cp:lastModifiedBy>
  <cp:revision>4</cp:revision>
  <cp:lastPrinted>2025-03-20T17:49:00Z</cp:lastPrinted>
  <dcterms:created xsi:type="dcterms:W3CDTF">2023-07-06T00:34:00Z</dcterms:created>
  <dcterms:modified xsi:type="dcterms:W3CDTF">2025-03-20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6ec564c2ba8668e37585b97290e5b1c8734de774b5aa4deffaa9590d9dcc2a</vt:lpwstr>
  </property>
</Properties>
</file>